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Economic indicator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Economic indicators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20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l GDP growth in perc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H. Cons Real growth in perc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vestment real growth in perc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rts real growth in perc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orts real growth in perc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l Government Revenue in percent of GD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l government gross debt in percent of GD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ent Account Balance in percent of GD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67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1T17:49:18Z</dcterms:created>
  <dcterms:modified xsi:type="dcterms:W3CDTF">2024-03-21T17:4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